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Data Scientist Training Program in Brazil Rio de Janeiro</w:t>
      </w:r>
    </w:p>
    <w:bookmarkEnd w:id="20"/>
    <w:p>
      <w:pPr>
        <w:pStyle w:val="BodyText"/>
      </w:pPr>
      <w:r>
        <w:t xml:space="preserve">June 15, 2023</w:t>
      </w:r>
    </w:p>
    <w:p>
      <w:pPr>
        <w:pStyle w:val="BodyText"/>
      </w:pPr>
      <w:r>
        <w:t xml:space="preserve">Scholarship Committee</w:t>
      </w:r>
      <w:r>
        <w:br/>
      </w:r>
      <w:r>
        <w:t xml:space="preserve">Instituto de Tecnologia e Inovação Digital (ITID)</w:t>
      </w:r>
      <w:r>
        <w:br/>
      </w:r>
      <w:r>
        <w:t xml:space="preserve">Rua da Matriz, 789</w:t>
      </w:r>
      <w:r>
        <w:br/>
      </w:r>
      <w:r>
        <w:t xml:space="preserve">Copacabana, Rio de Janeiro - RJ</w:t>
      </w:r>
      <w:r>
        <w:br/>
      </w:r>
      <w:r>
        <w:t xml:space="preserve">Brazil</w:t>
      </w:r>
    </w:p>
    <w:bookmarkStart w:id="21" w:name="X62bc9fdca08dc871158583870b064d4635481fd"/>
    <w:p>
      <w:pPr>
        <w:pStyle w:val="Heading2"/>
      </w:pPr>
      <w:r>
        <w:t xml:space="preserve">Subject: Formal Application for Data Scientist Scholarship in Brazil Rio de Janeiro</w:t>
      </w:r>
    </w:p>
    <w:bookmarkEnd w:id="21"/>
    <w:p>
      <w:pPr>
        <w:pStyle w:val="FirstParagraph"/>
      </w:pPr>
      <w:r>
        <w:t xml:space="preserve">Dear Esteemed Scholarship Committee Members,</w:t>
      </w:r>
    </w:p>
    <w:p>
      <w:pPr>
        <w:pStyle w:val="BodyText"/>
      </w:pPr>
      <w:r>
        <w:t xml:space="preserve">I am writing to submit my formal application for the prestigious Data Scientist Scholarship at the Instituto de Tecnologia e Inovação Digital (ITID) in Brazil Rio de Janeiro. As a dedicated data science professional with three years of experience in predictive analytics and machine learning, I have meticulously cultivated expertise that aligns precisely with ITID's mission to foster technological innovation across Latin America. This</w:t>
      </w:r>
      <w:r>
        <w:t xml:space="preserve"> </w:t>
      </w:r>
      <w:r>
        <w:rPr>
          <w:bCs/>
          <w:b/>
        </w:rPr>
        <w:t xml:space="preserve">Scholarship Application Letter</w:t>
      </w:r>
      <w:r>
        <w:t xml:space="preserve"> </w:t>
      </w:r>
      <w:r>
        <w:t xml:space="preserve">serves as a comprehensive testament to my qualifications, vision for contributing to Rio de Janeiro's burgeoning tech ecosystem, and unwavering commitment to advancing data science solutions in Brazil.</w:t>
      </w:r>
    </w:p>
    <w:p>
      <w:pPr>
        <w:pStyle w:val="BodyText"/>
      </w:pPr>
      <w:r>
        <w:t xml:space="preserve">My academic foundation includes a Master's degree in Data Science from the University of São Paulo (USP), where I graduated with honors while focusing on geospatial analysis for urban sustainability. My thesis, "Predictive Modeling of Urban Infrastructure Stress in Megacities," directly addressed challenges relevant to Rio de Janeiro's unique topography and population density. Through this research, I developed a machine learning framework that accurately forecasted infrastructure failures in coastal cities by integrating satellite imagery with municipal sensor data—a methodology I believe could significantly benefit Rio's public works department. My professional journey further solidified my practical expertise: as a Data Scientist at TechSolutions Brazil, I led the implementation of customer segmentation models for major retailers across the Southeast region, increasing client retention rates by 28% through advanced clustering algorithms.</w:t>
      </w:r>
    </w:p>
    <w:p>
      <w:pPr>
        <w:pStyle w:val="BodyText"/>
      </w:pPr>
      <w:r>
        <w:t xml:space="preserve">What ignites my profound enthusiasm for this opportunity is Rio de Janeiro's exceptional convergence of cultural dynamism and technological potential. Having visited the city multiple times—most recently to attend the Latin American Data Science Summit in Ipanema—I have witnessed firsthand how Rio's innovation hubs like Cidade das Artes and Porto Maravilha are transforming into epicenters for AI-driven solutions. The vibrant startup scene, supported by entities such as Rio Valley Capital and Brazil's National Innovation Agency (Finep), creates an unparalleled environment for a Data Scientist to make tangible social impact. Unlike many global tech corridors, Rio offers the unique advantage of applying data science to address context-specific challenges: from optimizing water management in favelas through IoT sensor networks, to developing flood prediction models for the city's mountainous regions, or enhancing tourism sustainability using visitor flow analytics. I am particularly inspired by ITID's recent project on "Smart City Analytics for Coastal Metropolises," which aligns perfectly with my professional trajectory.</w:t>
      </w:r>
    </w:p>
    <w:p>
      <w:pPr>
        <w:pStyle w:val="BodyText"/>
      </w:pPr>
      <w:r>
        <w:t xml:space="preserve">My proposed research agenda during the scholarship period would focus on developing an open-source predictive framework for Rio de Janeiro's coastal infrastructure resilience. This initiative would leverage Brazil's unique environmental datasets—including those from INPE (National Institute for Space Research) and Rio's own Municipal Climate Observatory—and collaborate with local partners like CEDAE (Rio Water Company) to build models that anticipate climate-related infrastructure stressors. Crucially, I plan to integrate ethical AI principles throughout this process, addressing data privacy concerns specific to Brazil's General Data Protection Law (LGPD) and ensuring solutions are accessible to underrepresented communities in Rio's periphery. This work would directly contribute to the city's Sustainable Development Goals (SDGs) targets while creating a replicable model for other coastal cities globally.</w:t>
      </w:r>
    </w:p>
    <w:p>
      <w:pPr>
        <w:pStyle w:val="BodyText"/>
      </w:pPr>
      <w:r>
        <w:t xml:space="preserve">The financial support offered through this scholarship is not merely instrumental—it is transformative for my professional trajectory in Brazil Rio de Janeiro. Currently, I face significant barriers to pursuing advanced specialization in urban data science due to limited local funding opportunities. The scholarship would enable me to access ITID's specialized curriculum in "Urban AI Systems," participate in the institute's partnership with Petrobras on smart energy grids, and attend the annual Latin American Data Science Congress hosted by UFRJ. More importantly, it would facilitate my integration into Rio's collaborative research ecosystem through mandatory fieldwork with community organizations across diverse neighborhoods—from Santa Teresa to Complexo do Alemão—ensuring my work remains grounded in real-world Brazilian contexts.</w:t>
      </w:r>
    </w:p>
    <w:p>
      <w:pPr>
        <w:pStyle w:val="BodyText"/>
      </w:pPr>
      <w:r>
        <w:t xml:space="preserve">I am deeply committed to long-term contribution to Brazil's technological advancement. Upon completing the scholarship, I plan to establish a research group at ITID focused on "Equitable Urban Analytics," with immediate priorities including developing flood-risk dashboards for Rio's Municipal Civil Defense and creating training modules for municipal employees on data-driven decision-making. My vision extends beyond technical implementation: I aim to foster cross-sector partnerships that bridge academia (with institutions like COPPE/UFRJ), government agencies, and community organizations—mirroring the successful "Data for Good" model implemented in São Paulo's digital innovation lab. This aligns with Brazil's National AI Strategy 2035, which emphasizes ethical AI deployment in public services.</w:t>
      </w:r>
    </w:p>
    <w:p>
      <w:pPr>
        <w:pStyle w:val="BodyText"/>
      </w:pPr>
      <w:r>
        <w:t xml:space="preserve">What distinguishes my approach is my fluency in both technical frameworks and Brazilian socio-cultural contexts. Having lived in Rio for six months during a research internship at the Brazilian Institute of Geography and Statistics (IBGE), I have developed nuanced understanding of local data infrastructure challenges and community engagement practices. My Portuguese proficiency (CEFR C1) allows me to collaborate effectively with municipal stakeholders, while my experience adapting algorithms for low-bandwidth environments ensures solutions remain practical in Rio's varied urban landscape. I have also published two peer-reviewed papers on Latin American urban data challenges at the International Conference on Data Science in Brazil (ICDSB), demonstrating my commitment to contributing to regional knowledge ecosystems.</w:t>
      </w:r>
    </w:p>
    <w:p>
      <w:pPr>
        <w:pStyle w:val="BodyText"/>
      </w:pPr>
      <w:r>
        <w:t xml:space="preserve">In closing, I offer this</w:t>
      </w:r>
      <w:r>
        <w:t xml:space="preserve"> </w:t>
      </w:r>
      <w:r>
        <w:rPr>
          <w:bCs/>
          <w:b/>
        </w:rPr>
        <w:t xml:space="preserve">Scholarship Application Letter</w:t>
      </w:r>
      <w:r>
        <w:t xml:space="preserve"> </w:t>
      </w:r>
      <w:r>
        <w:t xml:space="preserve">not as a mere formality, but as a promise of tangible impact. The opportunity to train as a Data Scientist in Brazil Rio de Janeiro represents far more than academic advancement—it is the chance to become part of an innovative generation transforming how cities understand and respond to their most pressing challenges. I am prepared to leverage ITID's world-class resources, contribute immediately through collaborative projects with Rio's municipal agencies, and ensure that every dollar invested in this scholarship generates measurable value for Brazil's technological sovereignty. My background uniquely positions me to bridge cutting-edge data science methodologies with the authentic needs of Rio de Janeiro communities.</w:t>
      </w:r>
    </w:p>
    <w:p>
      <w:pPr>
        <w:pStyle w:val="BodyText"/>
      </w:pPr>
      <w:r>
        <w:t xml:space="preserve">Thank you for considering my application. I eagerly await the opportunity to discuss how my expertise in Data Science can serve ITID's mission and contribute to Rio de Janeiro's emergence as a global model for intelligent urban development. I have attached all required documentation including academic transcripts, recommendation letters from Professor Ana Paula Silva (USP) and Dr. Carlos Mendes (TechSolutions Brazil), and my research proposal summary.</w:t>
      </w:r>
    </w:p>
    <w:p>
      <w:pPr>
        <w:pStyle w:val="BodyText"/>
      </w:pPr>
      <w:r>
        <w:t xml:space="preserve">Sincerely,</w:t>
      </w:r>
    </w:p>
    <w:p>
      <w:pPr>
        <w:pStyle w:val="BodyText"/>
      </w:pPr>
      <w:r>
        <w:t xml:space="preserve">Gabriel Moreira</w:t>
      </w:r>
      <w:r>
        <w:br/>
      </w:r>
      <w:r>
        <w:t xml:space="preserve">Data Scientist &amp; Urban Analytics Researcher</w:t>
      </w:r>
    </w:p>
    <w:p>
      <w:pPr>
        <w:pStyle w:val="BodyText"/>
      </w:pPr>
      <w:r>
        <w:t xml:space="preserve">Email: gabriel.moreira@datasciencebr.org</w:t>
      </w:r>
    </w:p>
    <w:p>
      <w:pPr>
        <w:pStyle w:val="BodyText"/>
      </w:pPr>
      <w:r>
        <w:t xml:space="preserve">Phone: +55 21 98765-4321</w:t>
      </w:r>
    </w:p>
    <w:p>
      <w:pPr>
        <w:pStyle w:val="BodyText"/>
      </w:pPr>
      <w:r>
        <w:t xml:space="preserve">LinkedIn: linkedin.com/in/gabrielmoreir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1T12:30:05Z</dcterms:created>
  <dcterms:modified xsi:type="dcterms:W3CDTF">2026-07-21T12:30:05Z</dcterms:modified>
</cp:coreProperties>
</file>

<file path=docProps/custom.xml><?xml version="1.0" encoding="utf-8"?>
<Properties xmlns="http://schemas.openxmlformats.org/officeDocument/2006/custom-properties" xmlns:vt="http://schemas.openxmlformats.org/officeDocument/2006/docPropsVTypes"/>
</file>